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itor position at your esteemed organization in Spain, specifically Valencia. As a passionate and experienced editor with a deep appreciation for the cultural and linguistic richness of Spain, I am eager to contribute my expertise to your team while immersing myself in the vibrant community of Valencia. This opportunity aligns perfectly with my professional goals and personal connection to the region, making it an ideal step in my career.</w:t>
      </w:r>
    </w:p>
    <w:p>
      <w:pPr>
        <w:pStyle w:val="BodyText"/>
      </w:pPr>
      <w:r>
        <w:t xml:space="preserve">With over [X years] of experience in editorial roles, I have developed a strong foundation in content curation, proofreading, and collaborative project management. My work has spanned diverse industries, including publishing, digital media, and academic writing. I take pride in my ability to refine complex ideas into clear, engaging narratives that resonate with target audiences. Whether working on print publications or digital platforms, I ensure that every piece meets the highest standards of accuracy, coherence, and style. My commitment to excellence is rooted in a deep respect for language and a dedication to fostering meaningful communication.</w:t>
      </w:r>
    </w:p>
    <w:p>
      <w:pPr>
        <w:pStyle w:val="BodyText"/>
      </w:pPr>
      <w:r>
        <w:t xml:space="preserve">Valencia holds a special place in my professional aspirations. The city’s dynamic blend of tradition and modernity, coupled with its thriving creative scene, makes it an inspiring environment for an editor. I am particularly drawn to the opportunity to work within Spain’s media landscape, where the Spanish language plays a central role in shaping cultural discourse. My proficiency in Spanish (and any additional languages if applicable) allows me to navigate multilingual content with ease, ensuring that your publications maintain their integrity and appeal to both local and international audiences. I am also familiar with the nuances of regional dialects and cultural contexts, which I believe are critical for creating content that feels authentic and relatable.</w:t>
      </w:r>
    </w:p>
    <w:p>
      <w:pPr>
        <w:pStyle w:val="BodyText"/>
      </w:pPr>
      <w:r>
        <w:t xml:space="preserve">What excites me most about this role is the chance to collaborate with a team that values innovation and quality. Valencia’s reputation as a hub for arts, technology, and education provides an ideal backdrop for editorial work that bridges tradition with contemporary relevance. I have followed your organization’s contributions to the publishing industry in Spain and admire its commitment to [mention specific project, publication, or value if known]. I am confident that my skills in content strategy, attention to detail, and ability to adapt to evolving industry trends would make me a valuable asset to your team. Whether editing manuscripts for print or optimizing digital content for online platforms, I approach each task with a focus on precision and creativity.</w:t>
      </w:r>
    </w:p>
    <w:p>
      <w:pPr>
        <w:pStyle w:val="BodyText"/>
      </w:pPr>
      <w:r>
        <w:t xml:space="preserve">My experience as an editor has taught me the importance of collaboration, adaptability, and cultural sensitivity. In my previous roles, I have worked closely with authors, designers, and clients to deliver projects that meet both creative and practical objectives. For example, while editing a bilingual magazine focused on Spanish culture in [previous location], I ensured seamless transitions between English and Spanish content while maintaining a cohesive editorial voice. This experience honed my ability to balance technical precision with artistic vision—a skill I believe is essential for success in Valencia’s competitive media environment.</w:t>
      </w:r>
    </w:p>
    <w:p>
      <w:pPr>
        <w:pStyle w:val="BodyText"/>
      </w:pPr>
      <w:r>
        <w:t xml:space="preserve">What sets me apart is not only my professional expertise but also my personal connection to Spain. Having [mention any relevant experience, such as studying in Spain, traveling there, or working with Spanish-speaking clients], I have developed a profound understanding of the region’s cultural and linguistic nuances. This familiarity enables me to approach editorial tasks with a nuanced perspective that respects local traditions while embracing global trends. I am particularly interested in contributing to projects that celebrate Valencia’s unique identity, whether through literature, journalism, or digital storytelling.</w:t>
      </w:r>
    </w:p>
    <w:p>
      <w:pPr>
        <w:pStyle w:val="BodyText"/>
      </w:pPr>
      <w:r>
        <w:t xml:space="preserve">I am eager to bring my dedication, technical skills, and passion for language to your organization. The opportunity to work as an Editor in Spain Valencia would not only advance my career but also allow me to grow within a community that values creativity and intellectual exchange. I would welcome the chance to discuss how my background and vision align with your goals. Thank you for considering my applicat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Spain Valencia</dc:title>
  <dc:creator/>
  <cp:keywords/>
  <dcterms:created xsi:type="dcterms:W3CDTF">2026-07-20T06:55:45Z</dcterms:created>
  <dcterms:modified xsi:type="dcterms:W3CDTF">2026-07-20T06:55:45Z</dcterms:modified>
</cp:coreProperties>
</file>

<file path=docProps/custom.xml><?xml version="1.0" encoding="utf-8"?>
<Properties xmlns="http://schemas.openxmlformats.org/officeDocument/2006/custom-properties" xmlns:vt="http://schemas.openxmlformats.org/officeDocument/2006/docPropsVTypes"/>
</file>